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72778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427903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948961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кл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4773509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3369310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3369310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4449422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2597045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192373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3982177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49632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46708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208922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704971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355963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810227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9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4100014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951605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Петросян Эмиль Манукович</dc:creator>
  <dc:language>ru-RU</dc:language>
  <cp:keywords/>
  <dcterms:created xsi:type="dcterms:W3CDTF">2022-12-09T19:24:17Z</dcterms:created>
  <dcterms:modified xsi:type="dcterms:W3CDTF">2022-12-09T19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